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99306" w14:textId="382D91E7" w:rsidR="002D5B00" w:rsidRDefault="00715217" w:rsidP="002D5B00">
      <w:pPr>
        <w:pStyle w:val="Heading1"/>
      </w:pPr>
      <w:r w:rsidRPr="00715217">
        <w:t xml:space="preserve">Opdracht </w:t>
      </w:r>
      <w:r w:rsidR="00B15296">
        <w:t>5</w:t>
      </w:r>
      <w:r w:rsidR="00F93184" w:rsidRPr="00715217">
        <w:t xml:space="preserve">: </w:t>
      </w:r>
      <w:r w:rsidR="00B15296">
        <w:t xml:space="preserve">Led </w:t>
      </w:r>
      <w:proofErr w:type="spellStart"/>
      <w:r w:rsidR="00B15296">
        <w:t>there</w:t>
      </w:r>
      <w:proofErr w:type="spellEnd"/>
      <w:r w:rsidR="00B15296">
        <w:t xml:space="preserve"> </w:t>
      </w:r>
      <w:proofErr w:type="spellStart"/>
      <w:r w:rsidR="00B15296">
        <w:t>be</w:t>
      </w:r>
      <w:proofErr w:type="spellEnd"/>
      <w:r w:rsidR="00B15296">
        <w:t xml:space="preserve"> light</w:t>
      </w:r>
    </w:p>
    <w:p w14:paraId="3851F268" w14:textId="7E3F5DBB" w:rsidR="00B15296" w:rsidRPr="00B15296" w:rsidRDefault="00B15296" w:rsidP="00B15296">
      <w:pPr>
        <w:rPr>
          <w:b/>
          <w:bCs/>
        </w:rPr>
      </w:pPr>
      <w:r>
        <w:rPr>
          <w:b/>
          <w:bCs/>
        </w:rPr>
        <w:t>Aanpak:</w:t>
      </w:r>
    </w:p>
    <w:p w14:paraId="55EEF3FF" w14:textId="208AC49C" w:rsidR="00B15296" w:rsidRDefault="00B15296" w:rsidP="00B15296">
      <w:r>
        <w:t xml:space="preserve">De </w:t>
      </w:r>
      <w:r>
        <w:t>alle moeilijkste</w:t>
      </w:r>
      <w:r>
        <w:t xml:space="preserve"> opdracht </w:t>
      </w:r>
      <w:r>
        <w:t xml:space="preserve">door de </w:t>
      </w:r>
      <w:proofErr w:type="spellStart"/>
      <w:proofErr w:type="gramStart"/>
      <w:r>
        <w:t>interrupts</w:t>
      </w:r>
      <w:proofErr w:type="spellEnd"/>
      <w:r>
        <w:t>..</w:t>
      </w:r>
      <w:proofErr w:type="gramEnd"/>
    </w:p>
    <w:p w14:paraId="3EED620E" w14:textId="51A443AD" w:rsidR="00B15296" w:rsidRDefault="00B15296" w:rsidP="00B15296">
      <w:r>
        <w:t xml:space="preserve">Eerste aanpak was dus </w:t>
      </w:r>
      <w:r>
        <w:t xml:space="preserve">om </w:t>
      </w:r>
      <w:r>
        <w:t xml:space="preserve">de </w:t>
      </w:r>
      <w:proofErr w:type="gramStart"/>
      <w:r>
        <w:t>RGB led</w:t>
      </w:r>
      <w:proofErr w:type="gramEnd"/>
      <w:r>
        <w:t xml:space="preserve"> aan te sluiten en de poorten aanspreken om te checken welke kleuren </w:t>
      </w:r>
      <w:r>
        <w:t>wat</w:t>
      </w:r>
      <w:r>
        <w:t xml:space="preserve"> waren.</w:t>
      </w:r>
    </w:p>
    <w:p w14:paraId="7115238C" w14:textId="28EE6C81" w:rsidR="00B15296" w:rsidRDefault="00B15296" w:rsidP="00B15296">
      <w:r>
        <w:t>Vervolgens</w:t>
      </w:r>
      <w:r>
        <w:t xml:space="preserve"> de code van de USART/</w:t>
      </w:r>
      <w:proofErr w:type="spellStart"/>
      <w:r>
        <w:t>seriele</w:t>
      </w:r>
      <w:proofErr w:type="spellEnd"/>
      <w:r>
        <w:t xml:space="preserve"> communicatie te gebruiken van tijdens de les</w:t>
      </w:r>
      <w:r>
        <w:t xml:space="preserve"> om</w:t>
      </w:r>
      <w:r>
        <w:t xml:space="preserve"> opdrachten versturen via de </w:t>
      </w:r>
      <w:proofErr w:type="spellStart"/>
      <w:r>
        <w:t>seriele</w:t>
      </w:r>
      <w:proofErr w:type="spellEnd"/>
      <w:r>
        <w:t xml:space="preserve"> communicatie en deze ook printen in de </w:t>
      </w:r>
      <w:proofErr w:type="spellStart"/>
      <w:r>
        <w:t>serial</w:t>
      </w:r>
      <w:proofErr w:type="spellEnd"/>
      <w:r>
        <w:t xml:space="preserve"> monitor.</w:t>
      </w:r>
    </w:p>
    <w:p w14:paraId="00E29B1E" w14:textId="32DE2144" w:rsidR="00B15296" w:rsidRDefault="00B15296" w:rsidP="00B15296">
      <w:r>
        <w:t>Volgende stap was om alle 3 de codes van week 4 te gebruiken</w:t>
      </w:r>
      <w:r>
        <w:t>.</w:t>
      </w:r>
      <w:r>
        <w:t xml:space="preserve"> </w:t>
      </w:r>
      <w:r w:rsidR="00171555">
        <w:t>De</w:t>
      </w:r>
      <w:r>
        <w:t xml:space="preserve"> PWM om de </w:t>
      </w:r>
      <w:proofErr w:type="spellStart"/>
      <w:r>
        <w:t>leds</w:t>
      </w:r>
      <w:proofErr w:type="spellEnd"/>
      <w:r>
        <w:t xml:space="preserve"> te laten pulsen en de andere om de </w:t>
      </w:r>
      <w:proofErr w:type="spellStart"/>
      <w:r>
        <w:t>interrupts</w:t>
      </w:r>
      <w:proofErr w:type="spellEnd"/>
      <w:r>
        <w:t xml:space="preserve"> toe te passen</w:t>
      </w:r>
      <w:r w:rsidR="00171555">
        <w:t>.</w:t>
      </w:r>
    </w:p>
    <w:p w14:paraId="10656EB8" w14:textId="3CA12A1B" w:rsidR="00B15296" w:rsidRDefault="00B15296" w:rsidP="00B15296">
      <w:r>
        <w:t>Nu de taak om alles te combineren</w:t>
      </w:r>
      <w:r w:rsidR="00171555">
        <w:t xml:space="preserve"> en uitvoering helder te maken</w:t>
      </w:r>
      <w:r>
        <w:t>:</w:t>
      </w:r>
    </w:p>
    <w:p w14:paraId="1E5551C1" w14:textId="52B106F0" w:rsidR="00B15296" w:rsidRDefault="00171555" w:rsidP="00171555">
      <w:pPr>
        <w:pStyle w:val="ListParagraph"/>
        <w:numPr>
          <w:ilvl w:val="0"/>
          <w:numId w:val="5"/>
        </w:numPr>
      </w:pPr>
      <w:r>
        <w:t xml:space="preserve">Bij het opstarten brandt de led rood </w:t>
      </w:r>
      <w:r w:rsidR="00B15296">
        <w:t xml:space="preserve">met een </w:t>
      </w:r>
      <w:proofErr w:type="spellStart"/>
      <w:r w:rsidR="00B15296">
        <w:t>pulse</w:t>
      </w:r>
      <w:proofErr w:type="spellEnd"/>
      <w:r>
        <w:t>.</w:t>
      </w:r>
    </w:p>
    <w:p w14:paraId="63DAFC22" w14:textId="74B34CF0" w:rsidR="00B15296" w:rsidRDefault="00171555" w:rsidP="00B15296">
      <w:pPr>
        <w:pStyle w:val="ListParagraph"/>
        <w:numPr>
          <w:ilvl w:val="0"/>
          <w:numId w:val="5"/>
        </w:numPr>
      </w:pPr>
      <w:r>
        <w:t xml:space="preserve">Via </w:t>
      </w:r>
      <w:proofErr w:type="spellStart"/>
      <w:r>
        <w:t>seriele</w:t>
      </w:r>
      <w:proofErr w:type="spellEnd"/>
      <w:r>
        <w:t xml:space="preserve"> communicatie </w:t>
      </w:r>
      <w:r>
        <w:t xml:space="preserve">input </w:t>
      </w:r>
      <w:proofErr w:type="spellStart"/>
      <w:r>
        <w:t>interrupt</w:t>
      </w:r>
      <w:proofErr w:type="spellEnd"/>
      <w:r>
        <w:t xml:space="preserve"> die naar een andere kleur</w:t>
      </w:r>
    </w:p>
    <w:p w14:paraId="1D9B9C4F" w14:textId="77777777" w:rsidR="00171555" w:rsidRDefault="00171555" w:rsidP="00171555">
      <w:pPr>
        <w:pStyle w:val="ListParagraph"/>
      </w:pPr>
    </w:p>
    <w:p w14:paraId="3463AE3D" w14:textId="1D0EAD37" w:rsidR="00B15296" w:rsidRDefault="00B15296" w:rsidP="00B15296">
      <w:r>
        <w:t xml:space="preserve">Tijdens de les kregen we een voorbeeld hoe we pin 11 konden pulsen. Ik dacht dat het makkelijk zou zijn om dit ook op andere pinnen toe te passen, maar dit werkten </w:t>
      </w:r>
      <w:r w:rsidR="00171555">
        <w:t>niet zo gemakkelijk</w:t>
      </w:r>
      <w:r>
        <w:t>.</w:t>
      </w:r>
    </w:p>
    <w:p w14:paraId="3DE87EAB" w14:textId="2312CA23" w:rsidR="00B15296" w:rsidRDefault="00B15296" w:rsidP="00B15296">
      <w:r>
        <w:t xml:space="preserve">Na diep in de </w:t>
      </w:r>
      <w:proofErr w:type="spellStart"/>
      <w:r>
        <w:t>atmega</w:t>
      </w:r>
      <w:proofErr w:type="spellEnd"/>
      <w:r>
        <w:t xml:space="preserve"> datasheet te lezen kwam ik op pagina 104.</w:t>
      </w:r>
    </w:p>
    <w:p w14:paraId="70F1CF31" w14:textId="22E1626E" w:rsidR="00B15296" w:rsidRDefault="00B15296" w:rsidP="00B15296">
      <w:r>
        <w:t>Hier zag ik dat behalve pin11(PB3), ook PB2 en PB1 aangesproken kon worden met een Timer/Counter.</w:t>
      </w:r>
    </w:p>
    <w:p w14:paraId="19078FF1" w14:textId="11A058A9" w:rsidR="00B15296" w:rsidRDefault="00B15296" w:rsidP="00B15296">
      <w:r>
        <w:t xml:space="preserve">Precies genoeg voor een RGB led. </w:t>
      </w:r>
      <w:r w:rsidR="00171555">
        <w:t>Hierna</w:t>
      </w:r>
      <w:r>
        <w:t xml:space="preserve"> was het gewoon </w:t>
      </w:r>
      <w:proofErr w:type="gramStart"/>
      <w:r>
        <w:t>de</w:t>
      </w:r>
      <w:proofErr w:type="gramEnd"/>
      <w:r>
        <w:t xml:space="preserve"> juiste register </w:t>
      </w:r>
      <w:r w:rsidR="00171555">
        <w:t>aansturen.</w:t>
      </w:r>
    </w:p>
    <w:p w14:paraId="7E15934A" w14:textId="1991D357" w:rsidR="00171555" w:rsidRDefault="00B15296" w:rsidP="00B15296">
      <w:r>
        <w:t xml:space="preserve">Uitvoering: </w:t>
      </w:r>
    </w:p>
    <w:p w14:paraId="0A656595" w14:textId="0B2552D1" w:rsidR="00171555" w:rsidRDefault="00171555" w:rsidP="00171555">
      <w:pPr>
        <w:pStyle w:val="ListParagraph"/>
        <w:numPr>
          <w:ilvl w:val="0"/>
          <w:numId w:val="6"/>
        </w:numPr>
      </w:pPr>
      <w:r>
        <w:t xml:space="preserve">LED is rood en </w:t>
      </w:r>
      <w:proofErr w:type="spellStart"/>
      <w:r>
        <w:t>pulses</w:t>
      </w:r>
      <w:proofErr w:type="spellEnd"/>
    </w:p>
    <w:p w14:paraId="2BE3FD95" w14:textId="313A1B27" w:rsidR="00B15296" w:rsidRDefault="00171555" w:rsidP="00B15296">
      <w:pPr>
        <w:pStyle w:val="ListParagraph"/>
        <w:numPr>
          <w:ilvl w:val="0"/>
          <w:numId w:val="6"/>
        </w:numPr>
      </w:pPr>
      <w:r>
        <w:t xml:space="preserve">R/G of </w:t>
      </w:r>
      <w:proofErr w:type="gramStart"/>
      <w:r>
        <w:t>B karakter</w:t>
      </w:r>
      <w:proofErr w:type="gramEnd"/>
      <w:r w:rsidR="00B15296">
        <w:t xml:space="preserve"> komt binnen via de </w:t>
      </w:r>
      <w:r>
        <w:t>seriële</w:t>
      </w:r>
      <w:r w:rsidR="00B15296">
        <w:t xml:space="preserve"> communicatie</w:t>
      </w:r>
    </w:p>
    <w:p w14:paraId="474324D5" w14:textId="014B998F" w:rsidR="00B15296" w:rsidRDefault="00B15296" w:rsidP="00B15296">
      <w:r>
        <w:t xml:space="preserve">Deze wordt via een </w:t>
      </w:r>
      <w:proofErr w:type="spellStart"/>
      <w:r>
        <w:t>if</w:t>
      </w:r>
      <w:proofErr w:type="spellEnd"/>
      <w:r>
        <w:t xml:space="preserve"> statement vergelijkt en </w:t>
      </w:r>
      <w:r w:rsidR="00171555">
        <w:t>vervolgens worden de</w:t>
      </w:r>
      <w:r>
        <w:t xml:space="preserve"> juiste poorten </w:t>
      </w:r>
      <w:r w:rsidR="00171555">
        <w:t>aangesproken</w:t>
      </w:r>
      <w:r>
        <w:t xml:space="preserve">. Om de </w:t>
      </w:r>
      <w:proofErr w:type="spellStart"/>
      <w:r>
        <w:t>pulse</w:t>
      </w:r>
      <w:proofErr w:type="spellEnd"/>
      <w:r>
        <w:t xml:space="preserve"> te krijgen heb ik een </w:t>
      </w:r>
      <w:proofErr w:type="spellStart"/>
      <w:r>
        <w:t>count</w:t>
      </w:r>
      <w:proofErr w:type="spellEnd"/>
      <w:r>
        <w:t xml:space="preserve"> aangemaakt dat langzaam </w:t>
      </w:r>
      <w:r w:rsidR="00171555">
        <w:t>wordt opgeteld en die aan de juiste poort gekoppeld.</w:t>
      </w:r>
    </w:p>
    <w:p w14:paraId="4C4EA604" w14:textId="6CBDF5FF" w:rsidR="00171555" w:rsidRPr="00B15296" w:rsidRDefault="00171555" w:rsidP="00B15296">
      <w:r>
        <w:t>Zie meer info in de comments.</w:t>
      </w:r>
      <w:bookmarkStart w:id="0" w:name="_GoBack"/>
      <w:bookmarkEnd w:id="0"/>
    </w:p>
    <w:sectPr w:rsidR="00171555" w:rsidRPr="00B15296">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6170F" w14:textId="77777777" w:rsidR="00A44290" w:rsidRDefault="00A44290" w:rsidP="00932C93">
      <w:pPr>
        <w:spacing w:after="0" w:line="240" w:lineRule="auto"/>
      </w:pPr>
      <w:r>
        <w:separator/>
      </w:r>
    </w:p>
  </w:endnote>
  <w:endnote w:type="continuationSeparator" w:id="0">
    <w:p w14:paraId="4A900762" w14:textId="77777777" w:rsidR="00A44290" w:rsidRDefault="00A44290" w:rsidP="00932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A4C8C" w14:textId="77777777" w:rsidR="00A44290" w:rsidRDefault="00A44290" w:rsidP="00932C93">
      <w:pPr>
        <w:spacing w:after="0" w:line="240" w:lineRule="auto"/>
      </w:pPr>
      <w:r>
        <w:separator/>
      </w:r>
    </w:p>
  </w:footnote>
  <w:footnote w:type="continuationSeparator" w:id="0">
    <w:p w14:paraId="14B14A5B" w14:textId="77777777" w:rsidR="00A44290" w:rsidRDefault="00A44290" w:rsidP="00932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6F782" w14:textId="47AF9EDE" w:rsidR="00932C93" w:rsidRPr="00932C93" w:rsidRDefault="00932C93">
    <w:pPr>
      <w:pStyle w:val="Header"/>
      <w:rPr>
        <w:lang w:val="en-US"/>
      </w:rPr>
    </w:pPr>
    <w:r>
      <w:rPr>
        <w:lang w:val="en-US"/>
      </w:rPr>
      <w:t>Kim Phung</w:t>
    </w:r>
    <w:r>
      <w:rPr>
        <w:lang w:val="en-US"/>
      </w:rPr>
      <w:tab/>
      <w:t>IMTHE1</w:t>
    </w:r>
    <w:r>
      <w:rPr>
        <w:lang w:val="en-US"/>
      </w:rPr>
      <w:tab/>
      <w:t>S11027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55E35"/>
    <w:multiLevelType w:val="hybridMultilevel"/>
    <w:tmpl w:val="B5E47F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43A83D35"/>
    <w:multiLevelType w:val="hybridMultilevel"/>
    <w:tmpl w:val="F3BAB63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F2C7EAC"/>
    <w:multiLevelType w:val="hybridMultilevel"/>
    <w:tmpl w:val="1E32A6B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563743B7"/>
    <w:multiLevelType w:val="hybridMultilevel"/>
    <w:tmpl w:val="40EE71A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64416CDE"/>
    <w:multiLevelType w:val="hybridMultilevel"/>
    <w:tmpl w:val="948A17E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74B062C2"/>
    <w:multiLevelType w:val="hybridMultilevel"/>
    <w:tmpl w:val="B9C8DAB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DIztjA0tTA0MzdX0lEKTi0uzszPAykwrAUArBOmsSwAAAA="/>
  </w:docVars>
  <w:rsids>
    <w:rsidRoot w:val="00F93184"/>
    <w:rsid w:val="0011407C"/>
    <w:rsid w:val="00171555"/>
    <w:rsid w:val="002D5B00"/>
    <w:rsid w:val="00417032"/>
    <w:rsid w:val="0048111F"/>
    <w:rsid w:val="006C5373"/>
    <w:rsid w:val="00715217"/>
    <w:rsid w:val="007D20ED"/>
    <w:rsid w:val="00932C93"/>
    <w:rsid w:val="00A44290"/>
    <w:rsid w:val="00B15296"/>
    <w:rsid w:val="00B44A1F"/>
    <w:rsid w:val="00BB4F0A"/>
    <w:rsid w:val="00C162CE"/>
    <w:rsid w:val="00C67BFC"/>
    <w:rsid w:val="00D546FF"/>
    <w:rsid w:val="00DB5071"/>
    <w:rsid w:val="00F67DB9"/>
    <w:rsid w:val="00F93184"/>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5DC8"/>
  <w15:chartTrackingRefBased/>
  <w15:docId w15:val="{2CA45304-4311-4DB4-8EA4-EC4FE4422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31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14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3184"/>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F93184"/>
    <w:rPr>
      <w:b/>
      <w:bCs/>
      <w:smallCaps/>
      <w:color w:val="4472C4" w:themeColor="accent1"/>
      <w:spacing w:val="5"/>
    </w:rPr>
  </w:style>
  <w:style w:type="paragraph" w:styleId="ListParagraph">
    <w:name w:val="List Paragraph"/>
    <w:basedOn w:val="Normal"/>
    <w:uiPriority w:val="34"/>
    <w:qFormat/>
    <w:rsid w:val="00F93184"/>
    <w:pPr>
      <w:ind w:left="720"/>
      <w:contextualSpacing/>
    </w:pPr>
  </w:style>
  <w:style w:type="paragraph" w:styleId="Header">
    <w:name w:val="header"/>
    <w:basedOn w:val="Normal"/>
    <w:link w:val="HeaderChar"/>
    <w:uiPriority w:val="99"/>
    <w:unhideWhenUsed/>
    <w:rsid w:val="00932C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2C93"/>
  </w:style>
  <w:style w:type="paragraph" w:styleId="Footer">
    <w:name w:val="footer"/>
    <w:basedOn w:val="Normal"/>
    <w:link w:val="FooterChar"/>
    <w:uiPriority w:val="99"/>
    <w:unhideWhenUsed/>
    <w:rsid w:val="00932C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32C93"/>
  </w:style>
  <w:style w:type="character" w:customStyle="1" w:styleId="Heading2Char">
    <w:name w:val="Heading 2 Char"/>
    <w:basedOn w:val="DefaultParagraphFont"/>
    <w:link w:val="Heading2"/>
    <w:uiPriority w:val="9"/>
    <w:semiHidden/>
    <w:rsid w:val="0011407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C5373"/>
    <w:rPr>
      <w:color w:val="0563C1" w:themeColor="hyperlink"/>
      <w:u w:val="single"/>
    </w:rPr>
  </w:style>
  <w:style w:type="character" w:styleId="UnresolvedMention">
    <w:name w:val="Unresolved Mention"/>
    <w:basedOn w:val="DefaultParagraphFont"/>
    <w:uiPriority w:val="99"/>
    <w:semiHidden/>
    <w:unhideWhenUsed/>
    <w:rsid w:val="006C53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9735678">
      <w:bodyDiv w:val="1"/>
      <w:marLeft w:val="0"/>
      <w:marRight w:val="0"/>
      <w:marTop w:val="0"/>
      <w:marBottom w:val="0"/>
      <w:divBdr>
        <w:top w:val="none" w:sz="0" w:space="0" w:color="auto"/>
        <w:left w:val="none" w:sz="0" w:space="0" w:color="auto"/>
        <w:bottom w:val="none" w:sz="0" w:space="0" w:color="auto"/>
        <w:right w:val="none" w:sz="0" w:space="0" w:color="auto"/>
      </w:divBdr>
    </w:div>
    <w:div w:id="18579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7</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V</dc:creator>
  <cp:keywords/>
  <dc:description/>
  <cp:lastModifiedBy>KimV</cp:lastModifiedBy>
  <cp:revision>2</cp:revision>
  <cp:lastPrinted>2019-10-25T20:19:00Z</cp:lastPrinted>
  <dcterms:created xsi:type="dcterms:W3CDTF">2019-10-25T20:27:00Z</dcterms:created>
  <dcterms:modified xsi:type="dcterms:W3CDTF">2019-10-25T20:27:00Z</dcterms:modified>
</cp:coreProperties>
</file>